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Uganda</w:t>
      </w:r>
      <w:r>
        <w:t xml:space="preserve"> </w:t>
      </w:r>
      <w:r>
        <w:t xml:space="preserve">Kampala</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Data Scientist position at your esteemed organization in Uganda Kampala. As a passionate and experienced data professional with a deep commitment to leveraging data-driven solutions for real-world impact, I am eager to contribute my expertise to an institution that values innovation and development in this dynamic region. Kampala, as a hub of technological growth and economic opportunity in Uganda, presents an exciting environment where my skills can align with the challenges and opportunities of the local community. This cover letter outlines my qualifications, experiences, and why I am uniquely suited for this role.</w:t>
      </w:r>
    </w:p>
    <w:bookmarkStart w:id="20" w:name="why-data-science-in-uganda-kampala"/>
    <w:p>
      <w:pPr>
        <w:pStyle w:val="Heading2"/>
      </w:pPr>
      <w:r>
        <w:t xml:space="preserve">Why Data Science in Uganda Kampala?</w:t>
      </w:r>
    </w:p>
    <w:p>
      <w:pPr>
        <w:pStyle w:val="FirstParagraph"/>
      </w:pPr>
      <w:r>
        <w:t xml:space="preserve">The role of a Data Scientist is pivotal in shaping the future of Uganda’s economy, especially in Kampala, where sectors such as agriculture, healthcare, education, and urban planning are rapidly evolving. As a data scientist with over [X years] of experience in analyzing complex datasets to uncover actionable insights, I am keen to apply my technical and analytical abilities to address local challenges. My work has always been driven by the desire to create value through data—whether it’s optimizing operations, improving decision-making processes, or identifying trends that drive sustainable development. In Uganda Kampala, where the demand for tech-savvy professionals is growing exponentially, I believe my background in data science can make a meaningful contribution.</w:t>
      </w:r>
    </w:p>
    <w:bookmarkEnd w:id="20"/>
    <w:bookmarkStart w:id="21" w:name="professional-background-and-expertise"/>
    <w:p>
      <w:pPr>
        <w:pStyle w:val="Heading2"/>
      </w:pPr>
      <w:r>
        <w:t xml:space="preserve">Professional Background and Expertise</w:t>
      </w:r>
    </w:p>
    <w:p>
      <w:pPr>
        <w:pStyle w:val="FirstParagraph"/>
      </w:pPr>
      <w:r>
        <w:t xml:space="preserve">As a Data Scientist with a strong foundation in statistical analysis, machine learning, and data visualization, I have successfully led projects that transformed raw data into strategic insights. My academic background in [Your Degree, e.g., "Computer Science" or "Mathematical Statistics"] has equipped me with the analytical rigor needed to tackle complex problems. In my previous roles at [Previous Company/Institution], I developed predictive models to forecast market trends, designed data pipelines for real-time analytics, and collaborated with cross-functional teams to implement data-driven strategies that improved operational efficiency by up to [X]%. These experiences have honed my ability to translate technical concepts into practical solutions tailored to the needs of diverse stakeholders.</w:t>
      </w:r>
    </w:p>
    <w:p>
      <w:pPr>
        <w:pStyle w:val="BodyText"/>
      </w:pPr>
      <w:r>
        <w:t xml:space="preserve">One of my most rewarding projects involved working with a non-profit organization in East Africa to analyze agricultural yield data and provide farmers with insights on optimal planting schedules. This initiative not only improved crop productivity but also demonstrated the transformative power of data science in addressing socio-economic challenges. My ability to work in resource-constrained environments while maintaining high standards of accuracy and reliability is a testament to my adaptability and dedication.</w:t>
      </w:r>
    </w:p>
    <w:bookmarkEnd w:id="21"/>
    <w:bookmarkStart w:id="22" w:name="technical-skills"/>
    <w:p>
      <w:pPr>
        <w:pStyle w:val="Heading2"/>
      </w:pPr>
      <w:r>
        <w:t xml:space="preserve">Technical Skills</w:t>
      </w:r>
    </w:p>
    <w:p>
      <w:pPr>
        <w:pStyle w:val="FirstParagraph"/>
      </w:pPr>
      <w:r>
        <w:t xml:space="preserve">Proficient in programming languages such as Python, R, and SQL, I am adept at using tools like Tableau, Power BI, and Jupyter Notebook to visualize data and communicate findings effectively. My expertise in machine learning frameworks such as TensorFlow and Scikit-learn allows me to build models that solve specific business problems. Additionally, my experience with big data technologies like Hadoop and Spark has enabled me to handle large-scale datasets efficiently. These technical skills, combined with a strong understanding of statistical methodologies, ensure that I can deliver robust solutions tailored to the unique needs of your organization in Uganda Kampala.</w:t>
      </w:r>
    </w:p>
    <w:bookmarkEnd w:id="22"/>
    <w:bookmarkStart w:id="23" w:name="X9b7ee487ee36ac38c2db0e6bbe053150a2fd449"/>
    <w:p>
      <w:pPr>
        <w:pStyle w:val="Heading2"/>
      </w:pPr>
      <w:r>
        <w:t xml:space="preserve">Understanding of Uganda Kampala's Landscape</w:t>
      </w:r>
    </w:p>
    <w:p>
      <w:pPr>
        <w:pStyle w:val="FirstParagraph"/>
      </w:pPr>
      <w:r>
        <w:t xml:space="preserve">Having closely followed the technological advancements and economic developments in Uganda Kampala, I recognize the critical role that data science plays in driving innovation and progress. The city’s growing startup ecosystem, coupled with increasing investment in digital infrastructure, creates a fertile ground for data-driven solutions. For instance, applications of data science in urban mobility, public health monitoring, or financial inclusion can significantly enhance the quality of life for residents. My cultural sensitivity and understanding of local challenges enable me to approach problems with a nuanced perspective that respects the context while leveraging global best practices.</w:t>
      </w:r>
    </w:p>
    <w:p>
      <w:pPr>
        <w:pStyle w:val="BodyText"/>
      </w:pPr>
      <w:r>
        <w:t xml:space="preserve">In addition to technical skills, I bring strong communication and collaboration abilities. I have experience working with teams from diverse backgrounds, including researchers, policymakers, and industry professionals. This has taught me the importance of translating complex technical concepts into clear, actionable recommendations for non-technical audiences—a skill that is invaluable when working in a dynamic environment like Uganda Kampala.</w:t>
      </w:r>
    </w:p>
    <w:bookmarkEnd w:id="23"/>
    <w:bookmarkStart w:id="24" w:name="why-your-organization"/>
    <w:p>
      <w:pPr>
        <w:pStyle w:val="Heading2"/>
      </w:pPr>
      <w:r>
        <w:t xml:space="preserve">Why Your Organization?</w:t>
      </w:r>
    </w:p>
    <w:p>
      <w:pPr>
        <w:pStyle w:val="FirstParagraph"/>
      </w:pPr>
      <w:r>
        <w:t xml:space="preserve">Your organization’s commitment to [mention specific values or projects if known, e.g., "sustainable development" or "technological innovation"] resonates deeply with my professional ethos. I am particularly impressed by your initiatives in [specific project or mission], which align with my passion for using data science to create positive societal impact. I am eager to contribute to such efforts by applying my skills in data analysis, machine learning, and predictive modeling to support your goals. Whether it’s optimizing processes, enhancing customer experiences, or driving research-based decisions, I am confident that my expertise will add value to your team.</w:t>
      </w:r>
    </w:p>
    <w:bookmarkEnd w:id="24"/>
    <w:bookmarkStart w:id="25" w:name="conclusion"/>
    <w:p>
      <w:pPr>
        <w:pStyle w:val="Heading2"/>
      </w:pPr>
      <w:r>
        <w:t xml:space="preserve">Conclusion</w:t>
      </w:r>
    </w:p>
    <w:p>
      <w:pPr>
        <w:pStyle w:val="FirstParagraph"/>
      </w:pPr>
      <w:r>
        <w:t xml:space="preserve">In conclusion, I am enthusiastic about the opportunity to join your organization as a Data Scientist in Uganda Kampala. My technical proficiency, problem-solving mindset, and dedication to leveraging data for meaningful outcomes make me a strong candidate for this role. I am particularly excited about the prospect of working in a city that is at the forefront of Africa’s digital revolution and contributing to its continued growth through innovative data solutions.</w:t>
      </w:r>
    </w:p>
    <w:p>
      <w:pPr>
        <w:pStyle w:val="BodyText"/>
      </w:pPr>
      <w:r>
        <w:t xml:space="preserve">Thank you for considering my application. I would welcome the opportunity to discuss how my background, skills, and enthusiasm align with your needs. Please feel free to contact me at [Your Phone Number] or [Your Email Address] at your earliest convenience. I look forward to the possibility of contributing to your team and helping drive impactful outcomes in Uganda Kampala.</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 in Uganda Kampala</dc:title>
  <dc:creator/>
  <dc:language>en</dc:language>
  <cp:keywords/>
  <dcterms:created xsi:type="dcterms:W3CDTF">2026-07-20T00:22:07Z</dcterms:created>
  <dcterms:modified xsi:type="dcterms:W3CDTF">2026-07-20T00:22:07Z</dcterms:modified>
</cp:coreProperties>
</file>

<file path=docProps/custom.xml><?xml version="1.0" encoding="utf-8"?>
<Properties xmlns="http://schemas.openxmlformats.org/officeDocument/2006/custom-properties" xmlns:vt="http://schemas.openxmlformats.org/officeDocument/2006/docPropsVTypes"/>
</file>